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1845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uba Piliszko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Smyk-Szymań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